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DF1E9"/>
  <w:body>
    <w:p w:rsidR="0096106F" w:rsidRDefault="0096106F" w:rsidP="0041008C">
      <w:pPr>
        <w:spacing w:after="0" w:line="240" w:lineRule="auto"/>
        <w:jc w:val="center"/>
        <w:rPr>
          <w:b/>
          <w:bCs/>
          <w:color w:val="833C0B" w:themeColor="accent2" w:themeShade="80"/>
          <w:sz w:val="32"/>
          <w:szCs w:val="26"/>
        </w:rPr>
      </w:pPr>
      <w:r>
        <w:rPr>
          <w:b/>
          <w:bCs/>
          <w:noProof/>
          <w:color w:val="833C0B" w:themeColor="accent2" w:themeShade="80"/>
          <w:sz w:val="32"/>
          <w:szCs w:val="26"/>
          <w:lang w:val="en-IN" w:eastAsia="en-IN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564032</wp:posOffset>
            </wp:positionH>
            <wp:positionV relativeFrom="paragraph">
              <wp:posOffset>70282</wp:posOffset>
            </wp:positionV>
            <wp:extent cx="5779694" cy="2574950"/>
            <wp:effectExtent l="19050" t="0" r="0" b="0"/>
            <wp:wrapNone/>
            <wp:docPr id="6" name="Picture 5" descr="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jp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79694" cy="2574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6878BF" w:rsidRPr="0096106F" w:rsidRDefault="00316C08" w:rsidP="0041008C">
      <w:pPr>
        <w:spacing w:after="0" w:line="240" w:lineRule="auto"/>
        <w:jc w:val="center"/>
        <w:rPr>
          <w:b/>
          <w:bCs/>
          <w:color w:val="833C0B" w:themeColor="accent2" w:themeShade="80"/>
          <w:sz w:val="36"/>
          <w:szCs w:val="36"/>
        </w:rPr>
      </w:pPr>
      <w:r w:rsidRPr="0096106F">
        <w:rPr>
          <w:b/>
          <w:bCs/>
          <w:color w:val="833C0B" w:themeColor="accent2" w:themeShade="80"/>
          <w:sz w:val="36"/>
          <w:szCs w:val="36"/>
        </w:rPr>
        <w:t>Doctoral Advisory Committee (DAC)</w:t>
      </w:r>
      <w:r w:rsidR="008A293B" w:rsidRPr="0096106F">
        <w:rPr>
          <w:b/>
          <w:bCs/>
          <w:color w:val="833C0B" w:themeColor="accent2" w:themeShade="80"/>
          <w:sz w:val="36"/>
          <w:szCs w:val="36"/>
        </w:rPr>
        <w:t xml:space="preserve"> </w:t>
      </w:r>
      <w:r w:rsidRPr="0096106F">
        <w:rPr>
          <w:b/>
          <w:bCs/>
          <w:color w:val="833C0B" w:themeColor="accent2" w:themeShade="80"/>
          <w:sz w:val="36"/>
          <w:szCs w:val="36"/>
        </w:rPr>
        <w:t>Members</w:t>
      </w:r>
    </w:p>
    <w:p w:rsidR="00316C08" w:rsidRDefault="0041008C" w:rsidP="0041008C">
      <w:pPr>
        <w:spacing w:after="0" w:line="240" w:lineRule="auto"/>
        <w:jc w:val="center"/>
        <w:rPr>
          <w:bCs/>
          <w:i/>
          <w:sz w:val="26"/>
          <w:szCs w:val="26"/>
        </w:rPr>
      </w:pPr>
      <w:r w:rsidRPr="0041008C">
        <w:rPr>
          <w:bCs/>
          <w:i/>
          <w:sz w:val="26"/>
          <w:szCs w:val="26"/>
        </w:rPr>
        <w:t xml:space="preserve">(To be submitted along with PhD </w:t>
      </w:r>
      <w:r>
        <w:rPr>
          <w:bCs/>
          <w:i/>
          <w:sz w:val="26"/>
          <w:szCs w:val="26"/>
        </w:rPr>
        <w:t>R</w:t>
      </w:r>
      <w:r w:rsidRPr="0041008C">
        <w:rPr>
          <w:bCs/>
          <w:i/>
          <w:sz w:val="26"/>
          <w:szCs w:val="26"/>
        </w:rPr>
        <w:t>egistration</w:t>
      </w:r>
      <w:r>
        <w:rPr>
          <w:bCs/>
          <w:i/>
          <w:sz w:val="26"/>
          <w:szCs w:val="26"/>
        </w:rPr>
        <w:t xml:space="preserve"> A</w:t>
      </w:r>
      <w:r w:rsidRPr="0041008C">
        <w:rPr>
          <w:bCs/>
          <w:i/>
          <w:sz w:val="26"/>
          <w:szCs w:val="26"/>
        </w:rPr>
        <w:t>pplication</w:t>
      </w:r>
      <w:r>
        <w:rPr>
          <w:bCs/>
          <w:i/>
          <w:sz w:val="26"/>
          <w:szCs w:val="26"/>
        </w:rPr>
        <w:t xml:space="preserve"> </w:t>
      </w:r>
      <w:r w:rsidRPr="0041008C">
        <w:rPr>
          <w:bCs/>
          <w:i/>
          <w:sz w:val="26"/>
          <w:szCs w:val="26"/>
        </w:rPr>
        <w:t>/change of DAC members)</w:t>
      </w:r>
    </w:p>
    <w:p w:rsidR="008D33A2" w:rsidRDefault="008D33A2" w:rsidP="0041008C">
      <w:pPr>
        <w:spacing w:after="0" w:line="240" w:lineRule="auto"/>
        <w:jc w:val="center"/>
        <w:rPr>
          <w:bCs/>
          <w:i/>
          <w:sz w:val="26"/>
          <w:szCs w:val="26"/>
        </w:rPr>
      </w:pPr>
    </w:p>
    <w:tbl>
      <w:tblPr>
        <w:tblStyle w:val="TableGrid"/>
        <w:tblW w:w="5000" w:type="pct"/>
        <w:tblLook w:val="04A0"/>
      </w:tblPr>
      <w:tblGrid>
        <w:gridCol w:w="2093"/>
        <w:gridCol w:w="566"/>
        <w:gridCol w:w="4252"/>
        <w:gridCol w:w="2413"/>
        <w:gridCol w:w="1692"/>
      </w:tblGrid>
      <w:tr w:rsidR="00725353" w:rsidRPr="00895E0A" w:rsidTr="00725353">
        <w:trPr>
          <w:trHeight w:val="1432"/>
        </w:trPr>
        <w:tc>
          <w:tcPr>
            <w:tcW w:w="5000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</w:tcPr>
          <w:p w:rsidR="00725353" w:rsidRPr="00895E0A" w:rsidRDefault="00725353" w:rsidP="00EC168F">
            <w:pPr>
              <w:spacing w:before="240"/>
              <w:rPr>
                <w:b/>
              </w:rPr>
            </w:pPr>
            <w:r w:rsidRPr="00895E0A">
              <w:rPr>
                <w:b/>
              </w:rPr>
              <w:t xml:space="preserve">REGISTRATION NUMBER: </w:t>
            </w:r>
          </w:p>
          <w:p w:rsidR="00725353" w:rsidRPr="00895E0A" w:rsidRDefault="00725353" w:rsidP="00725353">
            <w:pPr>
              <w:spacing w:before="240"/>
              <w:rPr>
                <w:b/>
                <w:bCs/>
              </w:rPr>
            </w:pPr>
            <w:r w:rsidRPr="00895E0A">
              <w:rPr>
                <w:b/>
              </w:rPr>
              <w:t xml:space="preserve">NAME OF THE CANDIDATE: </w:t>
            </w:r>
          </w:p>
          <w:p w:rsidR="00725353" w:rsidRPr="00895E0A" w:rsidRDefault="00725353" w:rsidP="00FA4996">
            <w:pPr>
              <w:spacing w:before="240"/>
              <w:rPr>
                <w:b/>
                <w:bCs/>
              </w:rPr>
            </w:pPr>
          </w:p>
        </w:tc>
      </w:tr>
      <w:tr w:rsidR="009E4599" w:rsidRPr="00895E0A" w:rsidTr="0091575C">
        <w:trPr>
          <w:trHeight w:val="539"/>
        </w:trPr>
        <w:tc>
          <w:tcPr>
            <w:tcW w:w="1207" w:type="pct"/>
            <w:gridSpan w:val="2"/>
            <w:tcBorders>
              <w:top w:val="single" w:sz="2" w:space="0" w:color="auto"/>
            </w:tcBorders>
          </w:tcPr>
          <w:p w:rsidR="009E4599" w:rsidRPr="00895E0A" w:rsidRDefault="009E4599" w:rsidP="005508E8">
            <w:pPr>
              <w:spacing w:before="240"/>
              <w:rPr>
                <w:b/>
                <w:bCs/>
              </w:rPr>
            </w:pPr>
          </w:p>
        </w:tc>
        <w:tc>
          <w:tcPr>
            <w:tcW w:w="1930" w:type="pct"/>
            <w:tcBorders>
              <w:top w:val="single" w:sz="2" w:space="0" w:color="auto"/>
            </w:tcBorders>
          </w:tcPr>
          <w:p w:rsidR="009E4599" w:rsidRPr="00895E0A" w:rsidRDefault="009E4599" w:rsidP="005508E8">
            <w:pPr>
              <w:spacing w:before="240"/>
              <w:jc w:val="center"/>
              <w:rPr>
                <w:b/>
                <w:bCs/>
              </w:rPr>
            </w:pPr>
            <w:r w:rsidRPr="00895E0A">
              <w:rPr>
                <w:b/>
                <w:bCs/>
              </w:rPr>
              <w:t xml:space="preserve">Name, Designation, </w:t>
            </w:r>
            <w:r w:rsidR="00350BBC" w:rsidRPr="00895E0A">
              <w:rPr>
                <w:b/>
                <w:bCs/>
              </w:rPr>
              <w:t xml:space="preserve">Department, </w:t>
            </w:r>
            <w:bookmarkStart w:id="0" w:name="_GoBack"/>
            <w:bookmarkEnd w:id="0"/>
            <w:r w:rsidRPr="00895E0A">
              <w:rPr>
                <w:b/>
                <w:bCs/>
              </w:rPr>
              <w:t>Institute, Place</w:t>
            </w:r>
          </w:p>
        </w:tc>
        <w:tc>
          <w:tcPr>
            <w:tcW w:w="1095" w:type="pct"/>
            <w:tcBorders>
              <w:top w:val="single" w:sz="2" w:space="0" w:color="auto"/>
            </w:tcBorders>
          </w:tcPr>
          <w:p w:rsidR="009E4599" w:rsidRPr="00895E0A" w:rsidRDefault="00477249" w:rsidP="005508E8">
            <w:pPr>
              <w:spacing w:before="240"/>
              <w:jc w:val="center"/>
              <w:rPr>
                <w:b/>
                <w:bCs/>
              </w:rPr>
            </w:pPr>
            <w:r w:rsidRPr="00895E0A">
              <w:rPr>
                <w:b/>
                <w:bCs/>
              </w:rPr>
              <w:t>Email</w:t>
            </w:r>
          </w:p>
        </w:tc>
        <w:tc>
          <w:tcPr>
            <w:tcW w:w="768" w:type="pct"/>
            <w:tcBorders>
              <w:top w:val="single" w:sz="2" w:space="0" w:color="auto"/>
            </w:tcBorders>
          </w:tcPr>
          <w:p w:rsidR="009E4599" w:rsidRPr="00895E0A" w:rsidRDefault="009E4599" w:rsidP="005508E8">
            <w:pPr>
              <w:spacing w:before="240"/>
              <w:jc w:val="center"/>
              <w:rPr>
                <w:b/>
                <w:bCs/>
              </w:rPr>
            </w:pPr>
            <w:r w:rsidRPr="00895E0A">
              <w:rPr>
                <w:b/>
                <w:bCs/>
              </w:rPr>
              <w:t>Contact Number</w:t>
            </w:r>
          </w:p>
        </w:tc>
      </w:tr>
      <w:tr w:rsidR="009E4599" w:rsidRPr="00895E0A" w:rsidTr="0091575C">
        <w:tc>
          <w:tcPr>
            <w:tcW w:w="1207" w:type="pct"/>
            <w:gridSpan w:val="2"/>
          </w:tcPr>
          <w:p w:rsidR="009E4599" w:rsidRPr="00895E0A" w:rsidRDefault="008D33A2" w:rsidP="00EB58A9">
            <w:pPr>
              <w:spacing w:line="480" w:lineRule="auto"/>
              <w:rPr>
                <w:b/>
                <w:bCs/>
              </w:rPr>
            </w:pPr>
            <w:r w:rsidRPr="00895E0A">
              <w:rPr>
                <w:b/>
                <w:bCs/>
              </w:rPr>
              <w:t>DIRECTOR/ NOMINEE</w:t>
            </w:r>
          </w:p>
        </w:tc>
        <w:tc>
          <w:tcPr>
            <w:tcW w:w="1930" w:type="pct"/>
          </w:tcPr>
          <w:p w:rsidR="009E4599" w:rsidRPr="00895E0A" w:rsidRDefault="009E4599" w:rsidP="005508E8"/>
        </w:tc>
        <w:tc>
          <w:tcPr>
            <w:tcW w:w="1095" w:type="pct"/>
          </w:tcPr>
          <w:p w:rsidR="009E4599" w:rsidRPr="00895E0A" w:rsidRDefault="009E4599" w:rsidP="005508E8"/>
        </w:tc>
        <w:tc>
          <w:tcPr>
            <w:tcW w:w="768" w:type="pct"/>
          </w:tcPr>
          <w:p w:rsidR="009E4599" w:rsidRPr="00895E0A" w:rsidRDefault="009E4599" w:rsidP="005508E8"/>
        </w:tc>
      </w:tr>
      <w:tr w:rsidR="009E4599" w:rsidRPr="00895E0A" w:rsidTr="0091575C">
        <w:tc>
          <w:tcPr>
            <w:tcW w:w="1207" w:type="pct"/>
            <w:gridSpan w:val="2"/>
          </w:tcPr>
          <w:p w:rsidR="009E4599" w:rsidRPr="00895E0A" w:rsidRDefault="00B91831" w:rsidP="00B8697B">
            <w:pPr>
              <w:spacing w:line="480" w:lineRule="auto"/>
              <w:rPr>
                <w:b/>
                <w:bCs/>
              </w:rPr>
            </w:pPr>
            <w:r w:rsidRPr="00F87278">
              <w:rPr>
                <w:b/>
              </w:rPr>
              <w:t>ACADEMIC DEAN</w:t>
            </w:r>
          </w:p>
        </w:tc>
        <w:tc>
          <w:tcPr>
            <w:tcW w:w="1930" w:type="pct"/>
          </w:tcPr>
          <w:p w:rsidR="009E4599" w:rsidRPr="00895E0A" w:rsidRDefault="009E4599" w:rsidP="005508E8"/>
        </w:tc>
        <w:tc>
          <w:tcPr>
            <w:tcW w:w="1095" w:type="pct"/>
          </w:tcPr>
          <w:p w:rsidR="009E4599" w:rsidRPr="00895E0A" w:rsidRDefault="009E4599" w:rsidP="005508E8"/>
        </w:tc>
        <w:tc>
          <w:tcPr>
            <w:tcW w:w="768" w:type="pct"/>
          </w:tcPr>
          <w:p w:rsidR="009E4599" w:rsidRPr="00895E0A" w:rsidRDefault="009E4599" w:rsidP="005508E8"/>
        </w:tc>
      </w:tr>
      <w:tr w:rsidR="009E4599" w:rsidRPr="00895E0A" w:rsidTr="0091575C">
        <w:tc>
          <w:tcPr>
            <w:tcW w:w="1207" w:type="pct"/>
            <w:gridSpan w:val="2"/>
          </w:tcPr>
          <w:p w:rsidR="009E4599" w:rsidRDefault="00B91831" w:rsidP="001C204D">
            <w:pPr>
              <w:rPr>
                <w:b/>
              </w:rPr>
            </w:pPr>
            <w:r w:rsidRPr="00F87278">
              <w:rPr>
                <w:b/>
              </w:rPr>
              <w:t>RESEARCH GUIDE</w:t>
            </w:r>
          </w:p>
          <w:p w:rsidR="001C204D" w:rsidRPr="00895E0A" w:rsidRDefault="001C204D" w:rsidP="001C204D">
            <w:pPr>
              <w:rPr>
                <w:b/>
                <w:bCs/>
              </w:rPr>
            </w:pPr>
            <w:r>
              <w:rPr>
                <w:b/>
                <w:bCs/>
              </w:rPr>
              <w:t>(With Designation)</w:t>
            </w:r>
          </w:p>
        </w:tc>
        <w:tc>
          <w:tcPr>
            <w:tcW w:w="1930" w:type="pct"/>
          </w:tcPr>
          <w:p w:rsidR="009E4599" w:rsidRDefault="009E4599" w:rsidP="005508E8"/>
          <w:p w:rsidR="00032642" w:rsidRDefault="00032642" w:rsidP="005508E8"/>
          <w:p w:rsidR="00032642" w:rsidRPr="00895E0A" w:rsidRDefault="00032642" w:rsidP="005508E8"/>
        </w:tc>
        <w:tc>
          <w:tcPr>
            <w:tcW w:w="1095" w:type="pct"/>
          </w:tcPr>
          <w:p w:rsidR="009E4599" w:rsidRPr="00895E0A" w:rsidRDefault="009E4599" w:rsidP="005508E8"/>
        </w:tc>
        <w:tc>
          <w:tcPr>
            <w:tcW w:w="768" w:type="pct"/>
          </w:tcPr>
          <w:p w:rsidR="009E4599" w:rsidRPr="00895E0A" w:rsidRDefault="009E4599" w:rsidP="005508E8"/>
        </w:tc>
      </w:tr>
      <w:tr w:rsidR="009E4599" w:rsidRPr="00895E0A" w:rsidTr="0091575C">
        <w:tc>
          <w:tcPr>
            <w:tcW w:w="1207" w:type="pct"/>
            <w:gridSpan w:val="2"/>
          </w:tcPr>
          <w:p w:rsidR="009E4599" w:rsidRDefault="00B91831" w:rsidP="001C204D">
            <w:pPr>
              <w:rPr>
                <w:b/>
              </w:rPr>
            </w:pPr>
            <w:r w:rsidRPr="00F87278">
              <w:rPr>
                <w:b/>
              </w:rPr>
              <w:t>RESEARCH CO-GUIDE</w:t>
            </w:r>
          </w:p>
          <w:p w:rsidR="001C204D" w:rsidRPr="00895E0A" w:rsidRDefault="001C204D" w:rsidP="001C204D">
            <w:pPr>
              <w:rPr>
                <w:b/>
                <w:bCs/>
              </w:rPr>
            </w:pPr>
            <w:r>
              <w:rPr>
                <w:b/>
                <w:bCs/>
              </w:rPr>
              <w:t>(With Designation)</w:t>
            </w:r>
          </w:p>
        </w:tc>
        <w:tc>
          <w:tcPr>
            <w:tcW w:w="1930" w:type="pct"/>
          </w:tcPr>
          <w:p w:rsidR="009E4599" w:rsidRDefault="009E4599" w:rsidP="005508E8"/>
          <w:p w:rsidR="00032642" w:rsidRDefault="00032642" w:rsidP="005508E8"/>
          <w:p w:rsidR="00032642" w:rsidRPr="00895E0A" w:rsidRDefault="00032642" w:rsidP="005508E8"/>
        </w:tc>
        <w:tc>
          <w:tcPr>
            <w:tcW w:w="1095" w:type="pct"/>
          </w:tcPr>
          <w:p w:rsidR="009E4599" w:rsidRPr="00895E0A" w:rsidRDefault="009E4599" w:rsidP="005508E8"/>
        </w:tc>
        <w:tc>
          <w:tcPr>
            <w:tcW w:w="768" w:type="pct"/>
          </w:tcPr>
          <w:p w:rsidR="009E4599" w:rsidRPr="00895E0A" w:rsidRDefault="009E4599" w:rsidP="005508E8"/>
        </w:tc>
      </w:tr>
      <w:tr w:rsidR="00B91831" w:rsidRPr="00895E0A" w:rsidTr="001C204D">
        <w:trPr>
          <w:trHeight w:val="578"/>
        </w:trPr>
        <w:tc>
          <w:tcPr>
            <w:tcW w:w="5000" w:type="pct"/>
            <w:gridSpan w:val="5"/>
            <w:vAlign w:val="center"/>
          </w:tcPr>
          <w:p w:rsidR="00B91831" w:rsidRPr="00B91831" w:rsidRDefault="00B91831" w:rsidP="001C204D">
            <w:pPr>
              <w:rPr>
                <w:b/>
                <w:bCs/>
              </w:rPr>
            </w:pPr>
            <w:r w:rsidRPr="00F87278">
              <w:rPr>
                <w:b/>
              </w:rPr>
              <w:t>SUBJECT EXPERTS</w:t>
            </w:r>
            <w:r w:rsidRPr="00895E0A">
              <w:rPr>
                <w:b/>
                <w:bCs/>
              </w:rPr>
              <w:t xml:space="preserve"> </w:t>
            </w:r>
            <w:r w:rsidR="00CD15FC">
              <w:rPr>
                <w:b/>
                <w:bCs/>
              </w:rPr>
              <w:t>:</w:t>
            </w:r>
          </w:p>
        </w:tc>
      </w:tr>
      <w:tr w:rsidR="00B91831" w:rsidRPr="00895E0A" w:rsidTr="00B91831">
        <w:trPr>
          <w:trHeight w:val="254"/>
        </w:trPr>
        <w:tc>
          <w:tcPr>
            <w:tcW w:w="950" w:type="pct"/>
            <w:vMerge w:val="restart"/>
          </w:tcPr>
          <w:p w:rsidR="00B91831" w:rsidRDefault="00B91831" w:rsidP="001C204D">
            <w:pPr>
              <w:rPr>
                <w:b/>
                <w:bCs/>
              </w:rPr>
            </w:pPr>
            <w:r w:rsidRPr="00895E0A">
              <w:rPr>
                <w:b/>
                <w:bCs/>
              </w:rPr>
              <w:t>EX</w:t>
            </w:r>
            <w:r>
              <w:rPr>
                <w:b/>
                <w:bCs/>
              </w:rPr>
              <w:t>TERNAL</w:t>
            </w:r>
            <w:r w:rsidR="001C204D">
              <w:rPr>
                <w:b/>
                <w:bCs/>
              </w:rPr>
              <w:t xml:space="preserve"> MEMBER</w:t>
            </w:r>
          </w:p>
          <w:p w:rsidR="001C204D" w:rsidRPr="00895E0A" w:rsidRDefault="001C204D" w:rsidP="001C204D">
            <w:pPr>
              <w:rPr>
                <w:b/>
                <w:bCs/>
              </w:rPr>
            </w:pPr>
            <w:r>
              <w:rPr>
                <w:b/>
                <w:bCs/>
              </w:rPr>
              <w:t>(With Designation)</w:t>
            </w:r>
          </w:p>
        </w:tc>
        <w:tc>
          <w:tcPr>
            <w:tcW w:w="257" w:type="pct"/>
          </w:tcPr>
          <w:p w:rsidR="00B91831" w:rsidRPr="00895E0A" w:rsidRDefault="00B91831" w:rsidP="00B91831">
            <w:pPr>
              <w:spacing w:line="480" w:lineRule="auto"/>
              <w:rPr>
                <w:b/>
                <w:bCs/>
              </w:rPr>
            </w:pPr>
            <w:r>
              <w:rPr>
                <w:b/>
                <w:bCs/>
              </w:rPr>
              <w:t>1.</w:t>
            </w:r>
          </w:p>
        </w:tc>
        <w:tc>
          <w:tcPr>
            <w:tcW w:w="3793" w:type="pct"/>
            <w:gridSpan w:val="3"/>
          </w:tcPr>
          <w:p w:rsidR="00B91831" w:rsidRDefault="00B91831" w:rsidP="005508E8"/>
          <w:p w:rsidR="00032642" w:rsidRDefault="00032642" w:rsidP="005508E8"/>
          <w:p w:rsidR="00032642" w:rsidRPr="00895E0A" w:rsidRDefault="00032642" w:rsidP="005508E8"/>
        </w:tc>
      </w:tr>
      <w:tr w:rsidR="00B91831" w:rsidRPr="00895E0A" w:rsidTr="00B91831">
        <w:trPr>
          <w:trHeight w:val="253"/>
        </w:trPr>
        <w:tc>
          <w:tcPr>
            <w:tcW w:w="950" w:type="pct"/>
            <w:vMerge/>
          </w:tcPr>
          <w:p w:rsidR="00B91831" w:rsidRPr="00895E0A" w:rsidRDefault="00B91831" w:rsidP="00B91831">
            <w:pPr>
              <w:spacing w:line="480" w:lineRule="auto"/>
              <w:rPr>
                <w:b/>
                <w:bCs/>
              </w:rPr>
            </w:pPr>
          </w:p>
        </w:tc>
        <w:tc>
          <w:tcPr>
            <w:tcW w:w="257" w:type="pct"/>
          </w:tcPr>
          <w:p w:rsidR="00B91831" w:rsidRPr="00895E0A" w:rsidRDefault="00B91831" w:rsidP="00B91831">
            <w:pPr>
              <w:spacing w:line="480" w:lineRule="auto"/>
              <w:rPr>
                <w:b/>
                <w:bCs/>
              </w:rPr>
            </w:pPr>
            <w:r>
              <w:rPr>
                <w:b/>
                <w:bCs/>
              </w:rPr>
              <w:t>2.</w:t>
            </w:r>
          </w:p>
        </w:tc>
        <w:tc>
          <w:tcPr>
            <w:tcW w:w="3793" w:type="pct"/>
            <w:gridSpan w:val="3"/>
          </w:tcPr>
          <w:p w:rsidR="00B91831" w:rsidRDefault="00B91831" w:rsidP="005508E8"/>
          <w:p w:rsidR="00032642" w:rsidRDefault="00032642" w:rsidP="005508E8"/>
          <w:p w:rsidR="00032642" w:rsidRPr="00895E0A" w:rsidRDefault="00032642" w:rsidP="005508E8"/>
        </w:tc>
      </w:tr>
      <w:tr w:rsidR="00B91831" w:rsidRPr="00895E0A" w:rsidTr="00B91831">
        <w:trPr>
          <w:trHeight w:val="254"/>
        </w:trPr>
        <w:tc>
          <w:tcPr>
            <w:tcW w:w="950" w:type="pct"/>
            <w:vMerge w:val="restart"/>
          </w:tcPr>
          <w:p w:rsidR="00B91831" w:rsidRDefault="00B91831" w:rsidP="001C204D">
            <w:pPr>
              <w:rPr>
                <w:b/>
                <w:bCs/>
              </w:rPr>
            </w:pPr>
            <w:r>
              <w:rPr>
                <w:b/>
                <w:bCs/>
              </w:rPr>
              <w:t>INTERNAL</w:t>
            </w:r>
            <w:r w:rsidR="001C204D">
              <w:rPr>
                <w:b/>
                <w:bCs/>
              </w:rPr>
              <w:t xml:space="preserve"> MEMBER</w:t>
            </w:r>
          </w:p>
          <w:p w:rsidR="001C204D" w:rsidRPr="00895E0A" w:rsidRDefault="001C204D" w:rsidP="001C204D">
            <w:pPr>
              <w:rPr>
                <w:b/>
                <w:bCs/>
              </w:rPr>
            </w:pPr>
            <w:r>
              <w:rPr>
                <w:b/>
                <w:bCs/>
              </w:rPr>
              <w:t>(With Designation)</w:t>
            </w:r>
          </w:p>
        </w:tc>
        <w:tc>
          <w:tcPr>
            <w:tcW w:w="257" w:type="pct"/>
          </w:tcPr>
          <w:p w:rsidR="00B91831" w:rsidRPr="00895E0A" w:rsidRDefault="00B91831" w:rsidP="00B8697B">
            <w:pPr>
              <w:spacing w:line="480" w:lineRule="auto"/>
              <w:rPr>
                <w:b/>
                <w:bCs/>
              </w:rPr>
            </w:pPr>
            <w:r>
              <w:rPr>
                <w:b/>
                <w:bCs/>
              </w:rPr>
              <w:t>1.</w:t>
            </w:r>
          </w:p>
        </w:tc>
        <w:tc>
          <w:tcPr>
            <w:tcW w:w="3793" w:type="pct"/>
            <w:gridSpan w:val="3"/>
          </w:tcPr>
          <w:p w:rsidR="00B91831" w:rsidRDefault="00B91831" w:rsidP="002709E1"/>
          <w:p w:rsidR="00032642" w:rsidRDefault="00032642" w:rsidP="002709E1"/>
          <w:p w:rsidR="00032642" w:rsidRPr="00895E0A" w:rsidRDefault="00032642" w:rsidP="002709E1"/>
        </w:tc>
      </w:tr>
      <w:tr w:rsidR="00B91831" w:rsidRPr="00895E0A" w:rsidTr="00B91831">
        <w:trPr>
          <w:trHeight w:val="253"/>
        </w:trPr>
        <w:tc>
          <w:tcPr>
            <w:tcW w:w="950" w:type="pct"/>
            <w:vMerge/>
          </w:tcPr>
          <w:p w:rsidR="00B91831" w:rsidRDefault="00B91831" w:rsidP="00B8697B">
            <w:pPr>
              <w:spacing w:line="480" w:lineRule="auto"/>
              <w:rPr>
                <w:b/>
                <w:bCs/>
              </w:rPr>
            </w:pPr>
          </w:p>
        </w:tc>
        <w:tc>
          <w:tcPr>
            <w:tcW w:w="257" w:type="pct"/>
          </w:tcPr>
          <w:p w:rsidR="00B91831" w:rsidRDefault="00B91831" w:rsidP="00B8697B">
            <w:pPr>
              <w:spacing w:line="480" w:lineRule="auto"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3793" w:type="pct"/>
            <w:gridSpan w:val="3"/>
          </w:tcPr>
          <w:p w:rsidR="00B91831" w:rsidRDefault="00B91831" w:rsidP="002709E1"/>
          <w:p w:rsidR="00032642" w:rsidRDefault="00032642" w:rsidP="002709E1"/>
          <w:p w:rsidR="00032642" w:rsidRPr="00895E0A" w:rsidRDefault="00032642" w:rsidP="002709E1"/>
        </w:tc>
      </w:tr>
    </w:tbl>
    <w:p w:rsidR="005508E8" w:rsidRPr="00895E0A" w:rsidRDefault="005508E8" w:rsidP="005508E8">
      <w:pPr>
        <w:spacing w:after="0"/>
      </w:pPr>
    </w:p>
    <w:p w:rsidR="00EB58A9" w:rsidRPr="00895E0A" w:rsidRDefault="00EB58A9" w:rsidP="005508E8">
      <w:pPr>
        <w:spacing w:after="0"/>
      </w:pPr>
    </w:p>
    <w:p w:rsidR="009E4599" w:rsidRPr="00895E0A" w:rsidRDefault="009E4599" w:rsidP="005508E8">
      <w:pPr>
        <w:spacing w:after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508"/>
        <w:gridCol w:w="5508"/>
      </w:tblGrid>
      <w:tr w:rsidR="00895E0A" w:rsidRPr="00895E0A" w:rsidTr="00895E0A">
        <w:trPr>
          <w:trHeight w:val="778"/>
        </w:trPr>
        <w:tc>
          <w:tcPr>
            <w:tcW w:w="5508" w:type="dxa"/>
          </w:tcPr>
          <w:p w:rsidR="00895E0A" w:rsidRPr="00895E0A" w:rsidRDefault="00895E0A" w:rsidP="00895E0A">
            <w:pPr>
              <w:jc w:val="center"/>
            </w:pPr>
          </w:p>
        </w:tc>
        <w:tc>
          <w:tcPr>
            <w:tcW w:w="5508" w:type="dxa"/>
          </w:tcPr>
          <w:p w:rsidR="00895E0A" w:rsidRPr="00895E0A" w:rsidRDefault="00895E0A" w:rsidP="00895E0A">
            <w:pPr>
              <w:jc w:val="center"/>
            </w:pPr>
          </w:p>
        </w:tc>
      </w:tr>
      <w:tr w:rsidR="00895E0A" w:rsidRPr="00895E0A" w:rsidTr="00895E0A">
        <w:trPr>
          <w:trHeight w:val="777"/>
        </w:trPr>
        <w:tc>
          <w:tcPr>
            <w:tcW w:w="5508" w:type="dxa"/>
            <w:vAlign w:val="bottom"/>
          </w:tcPr>
          <w:p w:rsidR="00895E0A" w:rsidRPr="00895E0A" w:rsidRDefault="006514FB" w:rsidP="00895E0A">
            <w:pPr>
              <w:jc w:val="center"/>
              <w:rPr>
                <w:b/>
              </w:rPr>
            </w:pPr>
            <w:r>
              <w:rPr>
                <w:b/>
              </w:rPr>
              <w:t>Director</w:t>
            </w:r>
          </w:p>
          <w:p w:rsidR="00895E0A" w:rsidRPr="00895E0A" w:rsidRDefault="00895E0A" w:rsidP="00895E0A">
            <w:pPr>
              <w:jc w:val="center"/>
              <w:rPr>
                <w:b/>
              </w:rPr>
            </w:pPr>
            <w:r w:rsidRPr="00895E0A">
              <w:rPr>
                <w:b/>
              </w:rPr>
              <w:t>(Name, Seal &amp; Signature)</w:t>
            </w:r>
          </w:p>
        </w:tc>
        <w:tc>
          <w:tcPr>
            <w:tcW w:w="5508" w:type="dxa"/>
            <w:vAlign w:val="bottom"/>
          </w:tcPr>
          <w:p w:rsidR="00895E0A" w:rsidRPr="00895E0A" w:rsidRDefault="00895E0A" w:rsidP="00895E0A">
            <w:pPr>
              <w:jc w:val="center"/>
              <w:rPr>
                <w:b/>
              </w:rPr>
            </w:pPr>
            <w:r w:rsidRPr="00895E0A">
              <w:rPr>
                <w:b/>
              </w:rPr>
              <w:t>Guide</w:t>
            </w:r>
          </w:p>
          <w:p w:rsidR="00895E0A" w:rsidRPr="00895E0A" w:rsidRDefault="00895E0A" w:rsidP="00895E0A">
            <w:pPr>
              <w:jc w:val="center"/>
              <w:rPr>
                <w:b/>
              </w:rPr>
            </w:pPr>
            <w:r w:rsidRPr="00895E0A">
              <w:rPr>
                <w:b/>
              </w:rPr>
              <w:t>(Name &amp; Signature</w:t>
            </w:r>
            <w:r w:rsidRPr="00895E0A">
              <w:t>)</w:t>
            </w:r>
          </w:p>
        </w:tc>
      </w:tr>
    </w:tbl>
    <w:p w:rsidR="0041008C" w:rsidRPr="00895E0A" w:rsidRDefault="0041008C" w:rsidP="00895E0A">
      <w:pPr>
        <w:spacing w:after="0"/>
      </w:pPr>
      <w:r w:rsidRPr="00895E0A">
        <w:rPr>
          <w:b/>
        </w:rPr>
        <w:tab/>
      </w:r>
      <w:r w:rsidRPr="00895E0A">
        <w:rPr>
          <w:b/>
        </w:rPr>
        <w:tab/>
      </w:r>
      <w:r w:rsidRPr="00895E0A">
        <w:rPr>
          <w:b/>
        </w:rPr>
        <w:tab/>
      </w:r>
      <w:r w:rsidRPr="00895E0A">
        <w:rPr>
          <w:b/>
        </w:rPr>
        <w:tab/>
      </w:r>
      <w:r w:rsidRPr="00895E0A">
        <w:rPr>
          <w:b/>
        </w:rPr>
        <w:tab/>
      </w:r>
      <w:r w:rsidRPr="00895E0A">
        <w:rPr>
          <w:b/>
        </w:rPr>
        <w:tab/>
      </w:r>
    </w:p>
    <w:sectPr w:rsidR="0041008C" w:rsidRPr="00895E0A" w:rsidSect="005508E8">
      <w:headerReference w:type="default" r:id="rId7"/>
      <w:pgSz w:w="12240" w:h="15840"/>
      <w:pgMar w:top="900" w:right="720" w:bottom="63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C5304" w:rsidRDefault="009C5304" w:rsidP="00884168">
      <w:pPr>
        <w:spacing w:after="0" w:line="240" w:lineRule="auto"/>
      </w:pPr>
      <w:r>
        <w:separator/>
      </w:r>
    </w:p>
  </w:endnote>
  <w:endnote w:type="continuationSeparator" w:id="0">
    <w:p w:rsidR="009C5304" w:rsidRDefault="009C5304" w:rsidP="008841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C5304" w:rsidRDefault="009C5304" w:rsidP="00884168">
      <w:pPr>
        <w:spacing w:after="0" w:line="240" w:lineRule="auto"/>
      </w:pPr>
      <w:r>
        <w:separator/>
      </w:r>
    </w:p>
  </w:footnote>
  <w:footnote w:type="continuationSeparator" w:id="0">
    <w:p w:rsidR="009C5304" w:rsidRDefault="009C5304" w:rsidP="008841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84168" w:rsidRDefault="008D33A2" w:rsidP="00884168">
    <w:pPr>
      <w:pStyle w:val="Header"/>
      <w:jc w:val="center"/>
    </w:pPr>
    <w:r>
      <w:rPr>
        <w:noProof/>
        <w:lang w:val="en-IN" w:eastAsia="en-IN"/>
      </w:rPr>
      <w:drawing>
        <wp:inline distT="0" distB="0" distL="0" distR="0">
          <wp:extent cx="6952335" cy="635776"/>
          <wp:effectExtent l="19050" t="0" r="915" b="0"/>
          <wp:docPr id="3" name="Picture 2" descr="d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1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004220" cy="64052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isplayBackgroundShape/>
  <w:proofState w:spelling="clean" w:grammar="clean"/>
  <w:defaultTabStop w:val="720"/>
  <w:characterSpacingControl w:val="doNotCompress"/>
  <w:hdrShapeDefaults>
    <o:shapedefaults v:ext="edit" spidmax="24578">
      <o:colormenu v:ext="edit" fillcolor="none [3214]"/>
    </o:shapedefaults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7a0MLc0NTIzNDKyNLdQ0lEKTi0uzszPAykwqgUAFquSqCwAAAA="/>
  </w:docVars>
  <w:rsids>
    <w:rsidRoot w:val="008A293B"/>
    <w:rsid w:val="00032642"/>
    <w:rsid w:val="00077633"/>
    <w:rsid w:val="000A5405"/>
    <w:rsid w:val="000C4471"/>
    <w:rsid w:val="001106A4"/>
    <w:rsid w:val="0012300B"/>
    <w:rsid w:val="001C204D"/>
    <w:rsid w:val="002D69D0"/>
    <w:rsid w:val="00316C08"/>
    <w:rsid w:val="00350BBC"/>
    <w:rsid w:val="003B62AA"/>
    <w:rsid w:val="003D038B"/>
    <w:rsid w:val="0041008C"/>
    <w:rsid w:val="00450F0E"/>
    <w:rsid w:val="00462D58"/>
    <w:rsid w:val="00477249"/>
    <w:rsid w:val="004F39B5"/>
    <w:rsid w:val="00516215"/>
    <w:rsid w:val="005508E8"/>
    <w:rsid w:val="00576A97"/>
    <w:rsid w:val="005A19C1"/>
    <w:rsid w:val="005A21E1"/>
    <w:rsid w:val="00635F65"/>
    <w:rsid w:val="006514FB"/>
    <w:rsid w:val="006C48C7"/>
    <w:rsid w:val="006E099C"/>
    <w:rsid w:val="00725353"/>
    <w:rsid w:val="0075270F"/>
    <w:rsid w:val="00790A0D"/>
    <w:rsid w:val="00884168"/>
    <w:rsid w:val="00887A50"/>
    <w:rsid w:val="00895E0A"/>
    <w:rsid w:val="008A293B"/>
    <w:rsid w:val="008D33A2"/>
    <w:rsid w:val="0091575C"/>
    <w:rsid w:val="0096106F"/>
    <w:rsid w:val="009C5304"/>
    <w:rsid w:val="009E4599"/>
    <w:rsid w:val="00A070D4"/>
    <w:rsid w:val="00A41543"/>
    <w:rsid w:val="00A845B8"/>
    <w:rsid w:val="00A96FA7"/>
    <w:rsid w:val="00B210C1"/>
    <w:rsid w:val="00B8697B"/>
    <w:rsid w:val="00B91831"/>
    <w:rsid w:val="00BC44D6"/>
    <w:rsid w:val="00BD7A5F"/>
    <w:rsid w:val="00CA1A5A"/>
    <w:rsid w:val="00CD06B9"/>
    <w:rsid w:val="00CD15FC"/>
    <w:rsid w:val="00DC2EAF"/>
    <w:rsid w:val="00DC465A"/>
    <w:rsid w:val="00DF1421"/>
    <w:rsid w:val="00EB14A8"/>
    <w:rsid w:val="00EB58A9"/>
    <w:rsid w:val="00F0239A"/>
    <w:rsid w:val="00F60BEA"/>
    <w:rsid w:val="00F6532D"/>
    <w:rsid w:val="00FA4996"/>
    <w:rsid w:val="00FC2DC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8">
      <o:colormenu v:ext="edit" fillcolor="none [3214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30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A293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841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4168"/>
  </w:style>
  <w:style w:type="paragraph" w:styleId="Footer">
    <w:name w:val="footer"/>
    <w:basedOn w:val="Normal"/>
    <w:link w:val="FooterChar"/>
    <w:uiPriority w:val="99"/>
    <w:unhideWhenUsed/>
    <w:rsid w:val="008841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4168"/>
  </w:style>
  <w:style w:type="character" w:styleId="CommentReference">
    <w:name w:val="annotation reference"/>
    <w:basedOn w:val="DefaultParagraphFont"/>
    <w:uiPriority w:val="99"/>
    <w:semiHidden/>
    <w:unhideWhenUsed/>
    <w:rsid w:val="007527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27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27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7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70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27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27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5034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83</Words>
  <Characters>47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ntre for Doctoral Studies [MAHE]</dc:creator>
  <cp:lastModifiedBy>directorōffice</cp:lastModifiedBy>
  <cp:revision>7</cp:revision>
  <cp:lastPrinted>2021-12-27T06:05:00Z</cp:lastPrinted>
  <dcterms:created xsi:type="dcterms:W3CDTF">2021-12-27T05:31:00Z</dcterms:created>
  <dcterms:modified xsi:type="dcterms:W3CDTF">2021-12-28T05:52:00Z</dcterms:modified>
</cp:coreProperties>
</file>